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r>
        <w:rPr>
          <w:noProof/>
          <w:lang w:eastAsia="en-SG"/>
        </w:rPr>
        <w:drawing>
          <wp:inline distT="0" distB="0" distL="0" distR="0">
            <wp:extent cx="6645910" cy="4537529"/>
            <wp:effectExtent l="0" t="0" r="2540" b="0"/>
            <wp:docPr id="1" name="Picture 1" descr="C:\Users\Yee\AppData\Local\Microsoft\Windows\INetCacheContent.Word\er 21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537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r w:rsidR="00337132" w:rsidRPr="00A303F8">
              <w:rPr>
                <w:rFonts w:cstheme="majorHAnsi"/>
                <w:sz w:val="24"/>
                <w:szCs w:val="24"/>
              </w:rPr>
              <w:t>banner.php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rrently in search.php</w:t>
            </w:r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search.php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index.php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C759B8" w:rsidRDefault="00FC691A" w:rsidP="00C759B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register.php)</w:t>
            </w:r>
            <w:r w:rsidR="00C759B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FC691A" w:rsidRPr="00A303F8" w:rsidRDefault="00C759B8" w:rsidP="00C759B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3C51D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00B050"/>
                <w:sz w:val="24"/>
                <w:szCs w:val="24"/>
              </w:rPr>
              <w:t>Username already exists</w:t>
            </w:r>
            <w:r w:rsidR="00631566" w:rsidRPr="00C759B8">
              <w:rPr>
                <w:rFonts w:cstheme="minorHAnsi"/>
                <w:color w:val="00B050"/>
                <w:sz w:val="24"/>
                <w:szCs w:val="24"/>
              </w:rPr>
              <w:t xml:space="preserve"> (Use SQL to check)</w:t>
            </w:r>
          </w:p>
          <w:p w:rsidR="00C759B8" w:rsidRPr="00BF7F94" w:rsidRDefault="00C759B8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Username blank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assword does not match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Email validation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hone validation</w:t>
            </w:r>
          </w:p>
          <w:p w:rsidR="003C51D2" w:rsidRPr="003C51D2" w:rsidRDefault="000E14D5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0E14D5">
              <w:rPr>
                <w:rFonts w:cstheme="minorHAnsi"/>
                <w:color w:val="FF000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9569A" w:rsidRDefault="00337132" w:rsidP="0039569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logout.php)</w:t>
            </w:r>
            <w:r w:rsidR="0039569A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39569A" w:rsidP="0039569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login.php)</w:t>
            </w:r>
          </w:p>
          <w:p w:rsidR="0039569A" w:rsidRPr="00A303F8" w:rsidRDefault="0039569A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  <w:p w:rsidR="00401FD4" w:rsidRDefault="00401FD4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24"/>
                <w:szCs w:val="24"/>
              </w:rPr>
            </w:pPr>
            <w:r w:rsidRPr="00401FD4">
              <w:rPr>
                <w:rFonts w:cstheme="minorHAnsi"/>
                <w:color w:val="FF0000"/>
                <w:sz w:val="24"/>
                <w:szCs w:val="24"/>
              </w:rPr>
              <w:t>Validate required fields</w:t>
            </w:r>
          </w:p>
          <w:p w:rsidR="000E14D5" w:rsidRPr="00337132" w:rsidRDefault="000E14D5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t>Server side validation</w:t>
            </w:r>
            <w:bookmarkStart w:id="0" w:name="_GoBack"/>
            <w:bookmarkEnd w:id="0"/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profile.php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task.php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task.php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nsure start datetime &lt; end datetime</w:t>
            </w:r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task_details.php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statistics.php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14D5"/>
    <w:rsid w:val="000E686A"/>
    <w:rsid w:val="00133F37"/>
    <w:rsid w:val="00174A15"/>
    <w:rsid w:val="002055D1"/>
    <w:rsid w:val="00337132"/>
    <w:rsid w:val="003771E7"/>
    <w:rsid w:val="0039569A"/>
    <w:rsid w:val="003C51D2"/>
    <w:rsid w:val="00401FD4"/>
    <w:rsid w:val="004F576A"/>
    <w:rsid w:val="0056766E"/>
    <w:rsid w:val="005F768A"/>
    <w:rsid w:val="00631566"/>
    <w:rsid w:val="00691810"/>
    <w:rsid w:val="006E5BBF"/>
    <w:rsid w:val="007819F4"/>
    <w:rsid w:val="008078A0"/>
    <w:rsid w:val="009834DD"/>
    <w:rsid w:val="009A18EE"/>
    <w:rsid w:val="00A303F8"/>
    <w:rsid w:val="00AD2B05"/>
    <w:rsid w:val="00B036B0"/>
    <w:rsid w:val="00B06BCD"/>
    <w:rsid w:val="00B165B6"/>
    <w:rsid w:val="00BF34B1"/>
    <w:rsid w:val="00BF7F94"/>
    <w:rsid w:val="00C759B8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F5711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4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Qing Hua Ng</cp:lastModifiedBy>
  <cp:revision>30</cp:revision>
  <dcterms:created xsi:type="dcterms:W3CDTF">2017-02-08T14:03:00Z</dcterms:created>
  <dcterms:modified xsi:type="dcterms:W3CDTF">2017-03-14T14:21:00Z</dcterms:modified>
</cp:coreProperties>
</file>